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2666" w:rsidRDefault="00D62666" w:rsidP="00D62666">
      <w:pPr>
        <w:pStyle w:val="Title"/>
      </w:pPr>
      <w:r>
        <w:t>Installation</w:t>
      </w:r>
    </w:p>
    <w:p w:rsidR="00D62666" w:rsidRDefault="00D62666"/>
    <w:p w:rsidR="0013296E" w:rsidRDefault="0013296E">
      <w:r>
        <w:t xml:space="preserve">Installing Node </w:t>
      </w:r>
      <w:proofErr w:type="spellStart"/>
      <w:proofErr w:type="gramStart"/>
      <w:r>
        <w:t>Js</w:t>
      </w:r>
      <w:proofErr w:type="spellEnd"/>
      <w:r>
        <w:t>(</w:t>
      </w:r>
      <w:proofErr w:type="gramEnd"/>
      <w:r>
        <w:t>if already installed ignore this step):</w:t>
      </w:r>
    </w:p>
    <w:p w:rsidR="0013296E" w:rsidRDefault="0013296E" w:rsidP="00D62666">
      <w:pPr>
        <w:pStyle w:val="Heading2"/>
      </w:pPr>
      <w:r>
        <w:t>Windows:</w:t>
      </w:r>
    </w:p>
    <w:p w:rsidR="0013296E" w:rsidRDefault="0013296E">
      <w:hyperlink r:id="rId5" w:history="1">
        <w:r w:rsidRPr="00975D8F">
          <w:rPr>
            <w:rStyle w:val="Hyperlink"/>
          </w:rPr>
          <w:t>https://nodejs.org/en/download/</w:t>
        </w:r>
      </w:hyperlink>
    </w:p>
    <w:p w:rsidR="0013296E" w:rsidRDefault="0013296E" w:rsidP="00D62666">
      <w:pPr>
        <w:pStyle w:val="ListParagraph"/>
        <w:numPr>
          <w:ilvl w:val="0"/>
          <w:numId w:val="5"/>
        </w:numPr>
      </w:pPr>
      <w:r>
        <w:t>download the latest windows Installer and run the MSI with admin privileges</w:t>
      </w:r>
    </w:p>
    <w:p w:rsidR="0013296E" w:rsidRDefault="0013296E" w:rsidP="00D62666">
      <w:pPr>
        <w:pStyle w:val="Heading2"/>
      </w:pPr>
      <w:r>
        <w:t xml:space="preserve">Mac </w:t>
      </w:r>
      <w:proofErr w:type="spellStart"/>
      <w:r>
        <w:t>Os</w:t>
      </w:r>
      <w:proofErr w:type="spellEnd"/>
      <w:r>
        <w:t>:</w:t>
      </w:r>
    </w:p>
    <w:p w:rsidR="0013296E" w:rsidRDefault="0013296E" w:rsidP="00D62666">
      <w:pPr>
        <w:pStyle w:val="ListParagraph"/>
        <w:numPr>
          <w:ilvl w:val="0"/>
          <w:numId w:val="4"/>
        </w:numPr>
      </w:pPr>
      <w:r>
        <w:t>Download the latest package and install from the same site as mentioned above</w:t>
      </w:r>
    </w:p>
    <w:p w:rsidR="0013296E" w:rsidRDefault="0013296E"/>
    <w:p w:rsidR="00D62666" w:rsidRDefault="00D62666" w:rsidP="00D62666">
      <w:pPr>
        <w:pStyle w:val="Title"/>
      </w:pPr>
      <w:r>
        <w:t>Download Git repository</w:t>
      </w:r>
    </w:p>
    <w:p w:rsidR="0013296E" w:rsidRDefault="0013296E" w:rsidP="00D62666">
      <w:pPr>
        <w:pStyle w:val="ListParagraph"/>
        <w:numPr>
          <w:ilvl w:val="0"/>
          <w:numId w:val="3"/>
        </w:numPr>
      </w:pPr>
      <w:r>
        <w:t>Now download the Git repository</w:t>
      </w:r>
    </w:p>
    <w:p w:rsidR="0013296E" w:rsidRDefault="0013296E" w:rsidP="00D62666">
      <w:pPr>
        <w:pStyle w:val="ListParagraph"/>
        <w:numPr>
          <w:ilvl w:val="0"/>
          <w:numId w:val="3"/>
        </w:numPr>
      </w:pPr>
      <w:r>
        <w:t xml:space="preserve">Navigate to the location folder where the codes </w:t>
      </w:r>
      <w:proofErr w:type="gramStart"/>
      <w:r>
        <w:t>resides</w:t>
      </w:r>
      <w:proofErr w:type="gramEnd"/>
      <w:r>
        <w:t xml:space="preserve"> (like below picture)</w:t>
      </w:r>
    </w:p>
    <w:p w:rsidR="0013296E" w:rsidRDefault="0013296E">
      <w:r>
        <w:rPr>
          <w:noProof/>
        </w:rPr>
        <w:drawing>
          <wp:inline distT="0" distB="0" distL="0" distR="0" wp14:anchorId="595D243F" wp14:editId="6D56CF1D">
            <wp:extent cx="5267325" cy="2924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2666" w:rsidRDefault="00D62666" w:rsidP="00D62666">
      <w:pPr>
        <w:pStyle w:val="Title"/>
      </w:pPr>
      <w:r>
        <w:t>Build</w:t>
      </w:r>
    </w:p>
    <w:p w:rsidR="0013296E" w:rsidRDefault="0013296E" w:rsidP="00D62666">
      <w:pPr>
        <w:pStyle w:val="ListParagraph"/>
        <w:numPr>
          <w:ilvl w:val="0"/>
          <w:numId w:val="1"/>
        </w:numPr>
      </w:pPr>
      <w:r>
        <w:t xml:space="preserve">Open </w:t>
      </w:r>
      <w:proofErr w:type="spellStart"/>
      <w:r w:rsidR="00D62666">
        <w:t>cmd</w:t>
      </w:r>
      <w:proofErr w:type="spellEnd"/>
      <w:r w:rsidR="00D62666">
        <w:t>/</w:t>
      </w:r>
      <w:proofErr w:type="spellStart"/>
      <w:r w:rsidR="00D62666">
        <w:t>powershell</w:t>
      </w:r>
      <w:proofErr w:type="spellEnd"/>
      <w:r w:rsidR="00D62666">
        <w:t>/terminal</w:t>
      </w:r>
    </w:p>
    <w:p w:rsidR="0013296E" w:rsidRDefault="0013296E" w:rsidP="00D62666">
      <w:pPr>
        <w:pStyle w:val="ListParagraph"/>
        <w:numPr>
          <w:ilvl w:val="0"/>
          <w:numId w:val="1"/>
        </w:numPr>
      </w:pPr>
      <w:r>
        <w:t>Navigate to the location</w:t>
      </w:r>
    </w:p>
    <w:p w:rsidR="0013296E" w:rsidRDefault="0013296E" w:rsidP="00D62666">
      <w:pPr>
        <w:pStyle w:val="ListParagraph"/>
        <w:numPr>
          <w:ilvl w:val="0"/>
          <w:numId w:val="1"/>
        </w:numPr>
      </w:pPr>
      <w:r>
        <w:t>Run the command “</w:t>
      </w:r>
      <w:proofErr w:type="spellStart"/>
      <w:r>
        <w:t>npm</w:t>
      </w:r>
      <w:proofErr w:type="spellEnd"/>
      <w:r>
        <w:t xml:space="preserve"> install”</w:t>
      </w:r>
    </w:p>
    <w:p w:rsidR="0013296E" w:rsidRDefault="0013296E">
      <w:r>
        <w:rPr>
          <w:noProof/>
        </w:rPr>
        <w:drawing>
          <wp:inline distT="0" distB="0" distL="0" distR="0" wp14:anchorId="0C9AA0A3" wp14:editId="3D0B415D">
            <wp:extent cx="5731510" cy="81788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96E" w:rsidRDefault="0013296E"/>
    <w:p w:rsidR="0013296E" w:rsidRDefault="0013296E" w:rsidP="00D62666">
      <w:pPr>
        <w:pStyle w:val="ListParagraph"/>
        <w:numPr>
          <w:ilvl w:val="0"/>
          <w:numId w:val="2"/>
        </w:numPr>
      </w:pPr>
      <w:r>
        <w:lastRenderedPageBreak/>
        <w:t>Now node will install all the dependencies automatically</w:t>
      </w:r>
    </w:p>
    <w:p w:rsidR="0013296E" w:rsidRDefault="0013296E" w:rsidP="00D62666">
      <w:pPr>
        <w:pStyle w:val="ListParagraph"/>
        <w:numPr>
          <w:ilvl w:val="0"/>
          <w:numId w:val="2"/>
        </w:numPr>
      </w:pPr>
      <w:r>
        <w:t xml:space="preserve">After </w:t>
      </w:r>
      <w:r w:rsidR="00D62666">
        <w:t>successful installation</w:t>
      </w:r>
    </w:p>
    <w:p w:rsidR="0013296E" w:rsidRDefault="00D62666" w:rsidP="00D62666">
      <w:pPr>
        <w:pStyle w:val="ListParagraph"/>
        <w:numPr>
          <w:ilvl w:val="0"/>
          <w:numId w:val="2"/>
        </w:numPr>
      </w:pPr>
      <w:r>
        <w:t>Run the below command “</w:t>
      </w:r>
      <w:proofErr w:type="spellStart"/>
      <w:r w:rsidRPr="00D62666">
        <w:t>npm</w:t>
      </w:r>
      <w:proofErr w:type="spellEnd"/>
      <w:r w:rsidRPr="00D62666">
        <w:t xml:space="preserve"> run build</w:t>
      </w:r>
      <w:r>
        <w:t>”</w:t>
      </w:r>
    </w:p>
    <w:p w:rsidR="00D62666" w:rsidRDefault="00D62666" w:rsidP="00D62666">
      <w:pPr>
        <w:pStyle w:val="ListParagraph"/>
        <w:numPr>
          <w:ilvl w:val="0"/>
          <w:numId w:val="2"/>
        </w:numPr>
      </w:pPr>
      <w:r>
        <w:t>Output looks like below picture</w:t>
      </w:r>
    </w:p>
    <w:p w:rsidR="00D62666" w:rsidRDefault="00D62666"/>
    <w:p w:rsidR="00D62666" w:rsidRDefault="00D62666">
      <w:r>
        <w:rPr>
          <w:noProof/>
        </w:rPr>
        <w:drawing>
          <wp:inline distT="0" distB="0" distL="0" distR="0" wp14:anchorId="5E53B5FE" wp14:editId="535DD2E4">
            <wp:extent cx="5731510" cy="297116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2666" w:rsidRDefault="00D62666"/>
    <w:p w:rsidR="00D62666" w:rsidRDefault="00D62666" w:rsidP="00D62666">
      <w:pPr>
        <w:pStyle w:val="ListParagraph"/>
        <w:numPr>
          <w:ilvl w:val="0"/>
          <w:numId w:val="6"/>
        </w:numPr>
      </w:pPr>
      <w:bookmarkStart w:id="0" w:name="_GoBack"/>
      <w:bookmarkEnd w:id="0"/>
      <w:r>
        <w:t>A new folder will be created as show in the above picture “build”</w:t>
      </w:r>
    </w:p>
    <w:p w:rsidR="00D62666" w:rsidRDefault="00D62666">
      <w:r>
        <w:t>This is the package to be deployed under any server as a regular html application</w:t>
      </w:r>
    </w:p>
    <w:p w:rsidR="00D62666" w:rsidRDefault="00D62666"/>
    <w:p w:rsidR="00D62666" w:rsidRPr="0013296E" w:rsidRDefault="00D62666"/>
    <w:sectPr w:rsidR="00D62666" w:rsidRPr="001329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C24D4D"/>
    <w:multiLevelType w:val="hybridMultilevel"/>
    <w:tmpl w:val="8FDA49A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E62AC"/>
    <w:multiLevelType w:val="hybridMultilevel"/>
    <w:tmpl w:val="7A6E527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0573AE"/>
    <w:multiLevelType w:val="hybridMultilevel"/>
    <w:tmpl w:val="6898180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511376"/>
    <w:multiLevelType w:val="hybridMultilevel"/>
    <w:tmpl w:val="9CB2DA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A35214"/>
    <w:multiLevelType w:val="hybridMultilevel"/>
    <w:tmpl w:val="29D4F23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1B30E6"/>
    <w:multiLevelType w:val="hybridMultilevel"/>
    <w:tmpl w:val="4C8E597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bEwszAwtDQ1N7ZU0lEKTi0uzszPAykwrAUA31CxQSwAAAA="/>
  </w:docVars>
  <w:rsids>
    <w:rsidRoot w:val="0013296E"/>
    <w:rsid w:val="0013296E"/>
    <w:rsid w:val="00D62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74906"/>
  <w15:chartTrackingRefBased/>
  <w15:docId w15:val="{CF31E9F1-5E2F-41B4-A1DF-0F29C9DFB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26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9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296E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29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296E"/>
    <w:rPr>
      <w:rFonts w:ascii="Courier New" w:eastAsia="Times New Roman" w:hAnsi="Courier New" w:cs="Courier New"/>
      <w:sz w:val="20"/>
      <w:szCs w:val="20"/>
      <w:lang w:eastAsia="en-SG"/>
    </w:rPr>
  </w:style>
  <w:style w:type="paragraph" w:styleId="Title">
    <w:name w:val="Title"/>
    <w:basedOn w:val="Normal"/>
    <w:next w:val="Normal"/>
    <w:link w:val="TitleChar"/>
    <w:uiPriority w:val="10"/>
    <w:qFormat/>
    <w:rsid w:val="00D626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26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6266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626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35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nodejs.org/en/download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turvedi Banisetty Kota Durga Prasa</dc:creator>
  <cp:keywords/>
  <dc:description/>
  <cp:lastModifiedBy>Chaturvedi Banisetty Kota Durga Prasa</cp:lastModifiedBy>
  <cp:revision>1</cp:revision>
  <dcterms:created xsi:type="dcterms:W3CDTF">2018-11-01T14:07:00Z</dcterms:created>
  <dcterms:modified xsi:type="dcterms:W3CDTF">2018-11-01T14:26:00Z</dcterms:modified>
</cp:coreProperties>
</file>